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6295" w:rsidRPr="000A2E61" w:rsidRDefault="00C76295" w:rsidP="00C762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1494">
        <w:rPr>
          <w:rFonts w:ascii="Times New Roman" w:hAnsi="Times New Roman" w:cs="Times New Roman"/>
          <w:sz w:val="24"/>
          <w:szCs w:val="24"/>
          <w:lang w:val="en-US"/>
        </w:rPr>
        <w:t xml:space="preserve">Table S1.  The factsheet with the numbers of strains identified as </w:t>
      </w:r>
      <w:r w:rsidRPr="00F817C2">
        <w:rPr>
          <w:rFonts w:ascii="Times New Roman" w:hAnsi="Times New Roman" w:cs="Times New Roman"/>
          <w:i/>
          <w:sz w:val="24"/>
          <w:szCs w:val="24"/>
          <w:lang w:val="en-US"/>
        </w:rPr>
        <w:t>Neofabraea</w:t>
      </w:r>
      <w:r w:rsidRPr="00751494">
        <w:rPr>
          <w:rFonts w:ascii="Times New Roman" w:hAnsi="Times New Roman" w:cs="Times New Roman"/>
          <w:sz w:val="24"/>
          <w:szCs w:val="24"/>
          <w:lang w:val="en-US"/>
        </w:rPr>
        <w:t xml:space="preserve"> spp., the collection site, province, apple variety from which the isolate was obtained, and the assigned accession number from the GenBank database.</w:t>
      </w:r>
    </w:p>
    <w:p w:rsidR="00531C0F" w:rsidRPr="00C76295" w:rsidRDefault="00531C0F">
      <w:pPr>
        <w:rPr>
          <w:lang w:val="en-US"/>
        </w:rPr>
      </w:pPr>
      <w:bookmarkStart w:id="0" w:name="_GoBack"/>
      <w:bookmarkEnd w:id="0"/>
    </w:p>
    <w:tbl>
      <w:tblPr>
        <w:tblW w:w="0" w:type="auto"/>
        <w:tblLook w:val="04A0" w:firstRow="1" w:lastRow="0" w:firstColumn="1" w:lastColumn="0" w:noHBand="0" w:noVBand="1"/>
      </w:tblPr>
      <w:tblGrid>
        <w:gridCol w:w="1348"/>
        <w:gridCol w:w="2324"/>
        <w:gridCol w:w="1401"/>
        <w:gridCol w:w="1762"/>
        <w:gridCol w:w="2237"/>
      </w:tblGrid>
      <w:tr w:rsidR="00C76295" w:rsidRPr="002E1149" w:rsidTr="00CC4726">
        <w:trPr>
          <w:trHeight w:val="99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b/>
                <w:bCs/>
                <w:lang w:val="en-GB" w:eastAsia="en-GB"/>
              </w:rPr>
              <w:t>Strain numb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 w:eastAsia="en-GB"/>
              </w:rPr>
              <w:t>Local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 w:eastAsia="en-GB"/>
              </w:rPr>
              <w:t>Voivodeshi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 w:eastAsia="en-GB"/>
              </w:rPr>
              <w:t>Varie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 w:eastAsia="en-GB"/>
              </w:rPr>
              <w:t>Acc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 w:eastAsia="en-GB"/>
              </w:rPr>
              <w:t>s</w:t>
            </w:r>
            <w:r w:rsidRPr="002E114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 w:eastAsia="en-GB"/>
              </w:rPr>
              <w:t>sion number GenBank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59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Wandal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da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85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20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utanów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da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86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25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utanów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 delici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87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26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utanów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 delici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V537562.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27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utanów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 delici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88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32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utanów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igo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89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33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utanów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igo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90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41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zęstoborowi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da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V537570.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42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zęstoborowi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da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9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43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zęstoborowi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da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92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44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zęstoborowi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da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93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45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Świdnik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ł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zampion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94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48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Świdnik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ł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zampion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95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50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Świdnik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ł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zampion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96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51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Świdnik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ł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zampion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97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52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Świdnik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ł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zampion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98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54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erwsz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 delici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99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58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iedlisk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erwsz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gore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00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59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iedlisk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erwsz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gore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0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60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iedlisk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erwsz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gore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02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61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iedlisk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erwsz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gore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03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63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iedlisk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erwsz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gore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04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65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iedlisk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erwsz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gore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05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68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erwsz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 delici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06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565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erwsz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 Delici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07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566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erwsz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 Delici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08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784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hruślank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 delici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09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785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hruślank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 delici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10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787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tosz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go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1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788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tosz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go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12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789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tosz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go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V537569.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790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tosz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13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791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tosz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14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792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tosz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15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793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tosz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16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794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tosz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17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796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tosz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18</w:t>
            </w:r>
          </w:p>
        </w:tc>
      </w:tr>
      <w:tr w:rsidR="00C76295" w:rsidRPr="002E1149" w:rsidTr="00CC4726">
        <w:trPr>
          <w:trHeight w:val="27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798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tosz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19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799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tosz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20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lastRenderedPageBreak/>
              <w:t>G800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tosz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2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01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tosz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22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02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tosz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23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03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tosz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24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07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ybitw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Red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pri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V537568.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08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ybitw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Red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pri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25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09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ybitw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Red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pri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26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10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ybitw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Red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pri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27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11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ybitw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Red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pri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28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13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ybitw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Red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pri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29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14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ybitw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Red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pri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30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15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ybitw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Red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pri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3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16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Koloni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Chruśl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go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32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17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hruśl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go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33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18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hruśl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go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34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21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ybitw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Red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pri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35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23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ybitw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Red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pri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36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27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ybitw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 delici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37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28/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ybitw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 delici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838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9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by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 delici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688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0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by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 delici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689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1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by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 delici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690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2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by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ros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69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3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by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ros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692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5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by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ros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693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7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by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ros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694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0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by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ros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695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2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by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ros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696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3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by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ros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697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4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by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ros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698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5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by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iros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699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1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by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ri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00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2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by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ri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0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3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by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ri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02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43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anisławów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zowiec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Princ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03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65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Niesiołowi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ri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04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8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Pierwsz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ubinst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05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89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Pierwsz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ubinst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06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90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Pierwsz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ubinst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07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91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Izdeb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08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96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Izdeb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09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99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limu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hamp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10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00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limu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hamp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1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01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limu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hamp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12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04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limu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askoop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13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05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Świdni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Honey cris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14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lastRenderedPageBreak/>
              <w:t>G106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Świdni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Honey cris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15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07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Pierwsz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lost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16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09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Izdeb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ub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17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10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Izdeb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hemi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18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11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Izdeb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hemi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19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12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Izdeb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hemi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20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13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Izdeb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hemi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2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23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Owczar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zowiec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da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22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27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Niesiołowi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łopo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da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23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32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ranciszkow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ar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Elis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24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34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ranciszkow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ar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hamp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25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37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ranciszkow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ar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hamp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26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140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ranciszkow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ar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hamp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27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02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Okolice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Hrubieszo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ala Roy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28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03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Okolice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Hrubieszo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ala Roy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29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05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Okolice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Hrubieszo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ala Roy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30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06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Okolice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Hrubieszo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ala Roy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3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08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Wark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zowiec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eliciu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32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10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Wark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zowiec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eliciu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33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11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Wark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zowiec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eliciu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34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12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Wark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zowiec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eliciu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35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13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Wark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zowiec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eliciu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36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14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Wark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zowiec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eliciu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37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23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oniak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38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24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oniak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39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25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Okręglic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Łódz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40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26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Okręglic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Łódz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Golde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4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27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dów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ri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42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28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dów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ri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43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31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hruślin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igo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44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33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hruślin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igo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45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34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Wierzbi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zowiec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ol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46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38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Wierzbi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zowiec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al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47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43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oniak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ri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48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44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jdan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niack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lost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49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47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panin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amieńk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ut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50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48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anisławów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azowiec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Champ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5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51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hruślanki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ózefow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Champ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52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53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Wandal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gore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53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54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Wandal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gore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54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55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Nietrzeb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gore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55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57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hruśl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da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56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65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limu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ubinst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57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67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limu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ubinst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58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69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limu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ubinst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59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71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limu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ubinst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60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lastRenderedPageBreak/>
              <w:t>G275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limu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ubinst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6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76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limu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ubinst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62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78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limu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ubinst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63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79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limu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ut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64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80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limu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ubinst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65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82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pri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66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83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pri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67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84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ecos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68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86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ecos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69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87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ecos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70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91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ecos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7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92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ecos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72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94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ecos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73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97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ecos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74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299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ecos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75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00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Topa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76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01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skoo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77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02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lost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78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03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lost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79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05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ecos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80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06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ut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81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07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ut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82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08/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Jonapri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83</w:t>
            </w:r>
          </w:p>
        </w:tc>
      </w:tr>
      <w:tr w:rsidR="00C76295" w:rsidRPr="002E1149" w:rsidTr="00CC47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lang w:val="en-GB" w:eastAsia="en-GB"/>
              </w:rPr>
              <w:t>G314/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tryjno</w:t>
            </w:r>
            <w:proofErr w:type="spellEnd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</w:t>
            </w: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Kolo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Lubelski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Eli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C76295" w:rsidRPr="002E1149" w:rsidRDefault="00C76295" w:rsidP="00CC4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2E1149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X417784</w:t>
            </w:r>
          </w:p>
        </w:tc>
      </w:tr>
    </w:tbl>
    <w:p w:rsidR="00C76295" w:rsidRDefault="00C76295"/>
    <w:sectPr w:rsidR="00C76295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1867" w:rsidRDefault="00961867" w:rsidP="002E1149">
      <w:pPr>
        <w:spacing w:after="0" w:line="240" w:lineRule="auto"/>
      </w:pPr>
      <w:r>
        <w:separator/>
      </w:r>
    </w:p>
  </w:endnote>
  <w:endnote w:type="continuationSeparator" w:id="0">
    <w:p w:rsidR="00961867" w:rsidRDefault="00961867" w:rsidP="002E11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25477400"/>
      <w:docPartObj>
        <w:docPartGallery w:val="Page Numbers (Bottom of Page)"/>
        <w:docPartUnique/>
      </w:docPartObj>
    </w:sdtPr>
    <w:sdtEndPr/>
    <w:sdtContent>
      <w:p w:rsidR="002E1149" w:rsidRDefault="002E1149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2E1149" w:rsidRDefault="002E114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1867" w:rsidRDefault="00961867" w:rsidP="002E1149">
      <w:pPr>
        <w:spacing w:after="0" w:line="240" w:lineRule="auto"/>
      </w:pPr>
      <w:r>
        <w:separator/>
      </w:r>
    </w:p>
  </w:footnote>
  <w:footnote w:type="continuationSeparator" w:id="0">
    <w:p w:rsidR="00961867" w:rsidRDefault="00961867" w:rsidP="002E114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zMjCxMDMwsTQ3NLVQ0lEKTi0uzszPAykwqgUAk/mrUSwAAAA="/>
  </w:docVars>
  <w:rsids>
    <w:rsidRoot w:val="002E1149"/>
    <w:rsid w:val="002E1149"/>
    <w:rsid w:val="00531C0F"/>
    <w:rsid w:val="00961867"/>
    <w:rsid w:val="00AF2269"/>
    <w:rsid w:val="00C7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63B7DE"/>
  <w15:chartTrackingRefBased/>
  <w15:docId w15:val="{073D0454-91F7-419E-A1EA-CC2566260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2E1149"/>
    <w:rPr>
      <w:color w:val="0563C1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E1149"/>
    <w:rPr>
      <w:color w:val="954F72"/>
      <w:u w:val="single"/>
    </w:rPr>
  </w:style>
  <w:style w:type="paragraph" w:customStyle="1" w:styleId="msonormal0">
    <w:name w:val="msonormal"/>
    <w:basedOn w:val="Normalny"/>
    <w:rsid w:val="002E11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63">
    <w:name w:val="xl63"/>
    <w:basedOn w:val="Normalny"/>
    <w:rsid w:val="002E1149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64">
    <w:name w:val="xl64"/>
    <w:basedOn w:val="Normalny"/>
    <w:rsid w:val="002E1149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65">
    <w:name w:val="xl65"/>
    <w:basedOn w:val="Normalny"/>
    <w:rsid w:val="002E114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66">
    <w:name w:val="xl66"/>
    <w:basedOn w:val="Normalny"/>
    <w:rsid w:val="002E11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67">
    <w:name w:val="xl67"/>
    <w:basedOn w:val="Normalny"/>
    <w:rsid w:val="002E114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24"/>
      <w:szCs w:val="24"/>
      <w:lang w:val="en-GB" w:eastAsia="en-GB"/>
    </w:rPr>
  </w:style>
  <w:style w:type="paragraph" w:customStyle="1" w:styleId="xl68">
    <w:name w:val="xl68"/>
    <w:basedOn w:val="Normalny"/>
    <w:rsid w:val="002E114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69">
    <w:name w:val="xl69"/>
    <w:basedOn w:val="Normalny"/>
    <w:rsid w:val="002E1149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0">
    <w:name w:val="xl70"/>
    <w:basedOn w:val="Normalny"/>
    <w:rsid w:val="002E1149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1">
    <w:name w:val="xl71"/>
    <w:basedOn w:val="Normalny"/>
    <w:rsid w:val="002E1149"/>
    <w:pP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2">
    <w:name w:val="xl72"/>
    <w:basedOn w:val="Normalny"/>
    <w:rsid w:val="002E1149"/>
    <w:pP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3">
    <w:name w:val="xl73"/>
    <w:basedOn w:val="Normalny"/>
    <w:rsid w:val="002E1149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74">
    <w:name w:val="xl74"/>
    <w:basedOn w:val="Normalny"/>
    <w:rsid w:val="002E1149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75">
    <w:name w:val="xl75"/>
    <w:basedOn w:val="Normalny"/>
    <w:rsid w:val="002E1149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6">
    <w:name w:val="xl76"/>
    <w:basedOn w:val="Normalny"/>
    <w:rsid w:val="002E1149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7">
    <w:name w:val="xl77"/>
    <w:basedOn w:val="Normalny"/>
    <w:rsid w:val="002E1149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8">
    <w:name w:val="xl78"/>
    <w:basedOn w:val="Normalny"/>
    <w:rsid w:val="002E1149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79">
    <w:name w:val="xl79"/>
    <w:basedOn w:val="Normalny"/>
    <w:rsid w:val="002E1149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styleId="Nagwek">
    <w:name w:val="header"/>
    <w:basedOn w:val="Normalny"/>
    <w:link w:val="NagwekZnak"/>
    <w:uiPriority w:val="99"/>
    <w:unhideWhenUsed/>
    <w:rsid w:val="002E11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E1149"/>
  </w:style>
  <w:style w:type="paragraph" w:styleId="Stopka">
    <w:name w:val="footer"/>
    <w:basedOn w:val="Normalny"/>
    <w:link w:val="StopkaZnak"/>
    <w:uiPriority w:val="99"/>
    <w:unhideWhenUsed/>
    <w:rsid w:val="002E11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E11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65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94</Words>
  <Characters>6810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Oszust</dc:creator>
  <cp:keywords/>
  <dc:description/>
  <cp:lastModifiedBy>Karolina Oszust</cp:lastModifiedBy>
  <cp:revision>3</cp:revision>
  <dcterms:created xsi:type="dcterms:W3CDTF">2025-12-19T08:56:00Z</dcterms:created>
  <dcterms:modified xsi:type="dcterms:W3CDTF">2026-02-03T09:15:00Z</dcterms:modified>
</cp:coreProperties>
</file>